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9BD" w:rsidRDefault="003909BD" w:rsidP="003909BD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2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3909BD" w:rsidRDefault="003909BD" w:rsidP="003909B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BC5B5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3909BD" w:rsidRDefault="003909BD" w:rsidP="003909B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 w:rsidR="00BC5B5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Потоки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3909BD" w:rsidRDefault="003909BD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3909BD" w:rsidRPr="003909BD" w:rsidRDefault="003909BD" w:rsidP="003909B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909B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3909BD" w:rsidRDefault="003909BD" w:rsidP="003909B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909B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3909BD" w:rsidRDefault="003909BD" w:rsidP="003909B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3909BD" w:rsidRDefault="003909BD" w:rsidP="003909B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280DDD" w:rsidRPr="003909BD" w:rsidRDefault="00BC5B5D" w:rsidP="003909B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280DDD" w:rsidRPr="00DA1489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DA1489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AB40C9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ю является приобретение практических навыков в: </w:t>
      </w:r>
    </w:p>
    <w:p w:rsidR="00AB40C9" w:rsidRDefault="00BC5B5D" w:rsidP="00AB40C9">
      <w:pPr>
        <w:pStyle w:val="FirstParagraph"/>
        <w:numPr>
          <w:ilvl w:val="0"/>
          <w:numId w:val="1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ении потоками в ОС </w:t>
      </w:r>
    </w:p>
    <w:p w:rsidR="00280DDD" w:rsidRPr="003909BD" w:rsidRDefault="00BC5B5D" w:rsidP="00AB40C9">
      <w:pPr>
        <w:pStyle w:val="FirstParagraph"/>
        <w:numPr>
          <w:ilvl w:val="0"/>
          <w:numId w:val="1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и синхронизации между потоками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задание"/>
      <w:r w:rsidRPr="003909B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2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программу на языке Си, обрабатывающую данные в многопоточном режиме. При обработке использовать стандартные средства создания потоков операционной системы (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Windows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Unix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Ограничение максимального количества потоков, работающих в один момент времени, должно быть задано ключом запуска вашей программы. Также необходимо уметь продемонстрировать количество потоков, используемое вашей программой с помощью стандартных средств операционной системы.</w:t>
      </w:r>
    </w:p>
    <w:p w:rsidR="00280DDD" w:rsidRPr="003909BD" w:rsidRDefault="00BC5B5D" w:rsidP="003909B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отчете привести исследование зависимости ускорения и эффективности алгоритма от входных данных и количества потоков. Получившиеся результаты необходимо объяснить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вариант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3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ложить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K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 медианный фильтр на матрицу, состоящую из целых чисел.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Размер окна задается пользователем.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" w:name="основные-технологии-и-моменты"/>
      <w:r w:rsidRPr="003909BD">
        <w:rPr>
          <w:rFonts w:ascii="Times New Roman" w:hAnsi="Times New Roman" w:cs="Times New Roman"/>
          <w:color w:val="000000" w:themeColor="text1"/>
        </w:rPr>
        <w:t>Основные технологии и моменты</w:t>
      </w:r>
      <w:bookmarkEnd w:id="4"/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" w:name="управление-потоками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Управление потоками</w:t>
      </w:r>
      <w:bookmarkEnd w:id="5"/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библиотек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и управления потоками.</w:t>
      </w:r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е поток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завершения поток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синхронизация-между-потоками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Синхронизация между потоками</w:t>
      </w:r>
      <w:bookmarkEnd w:id="6"/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ование барьеров (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для синхронизации потоков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нициализация барьер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Ожидание на барьере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ничтожение барьер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estroy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обработка-системных-ошибок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 системных ошибок</w:t>
      </w:r>
      <w:bookmarkEnd w:id="7"/>
    </w:p>
    <w:p w:rsidR="00280DDD" w:rsidRPr="003909BD" w:rsidRDefault="00BC5B5D" w:rsidP="003909B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потоков и барьеров.</w:t>
      </w:r>
    </w:p>
    <w:p w:rsidR="00280DDD" w:rsidRPr="003909BD" w:rsidRDefault="00BC5B5D" w:rsidP="003909B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ошибок при выделении памяти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пример-работы-программы"/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8"/>
      <w:proofErr w:type="spellEnd"/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принимает количество потоков в качестве аргумента командной строки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водит размер матрицы, количество повторений фильтра и размер окна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создает указанное количество потоков для наложения медианного фильтра на матрицу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ждый поток обрабатывает свою часть матрицы и синхронизируется с другими потоками через барьеры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выводит результат обработки и время выполнения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Xd10c208966bace287fef70c578fbfc94ac229c7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следование зависимости ускорения и эффективности алгоритма</w:t>
      </w:r>
      <w:bookmarkEnd w:id="9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едования зависимости ускорения и эффективности алгоритма от входных данных и количества потоков были проведены следующие эксперименты: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количестве потоков:</w:t>
      </w:r>
    </w:p>
    <w:p w:rsidR="00280DDD" w:rsidRPr="003909BD" w:rsidRDefault="00BC5B5D" w:rsidP="003909BD">
      <w:pPr>
        <w:numPr>
          <w:ilvl w:val="1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меньшалось с увеличением количества потоков до определенного предела, после которого дальнейшее увеличение количества потоков не приводило к значительному улучшению производительности.</w:t>
      </w:r>
    </w:p>
    <w:p w:rsidR="00280DDD" w:rsidRPr="003909BD" w:rsidRDefault="00BC5B5D" w:rsidP="003909BD">
      <w:pPr>
        <w:numPr>
          <w:ilvl w:val="1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о связано с накладными расходами на создание и управление потоками, а также с ограничениями на параллелизм, накладываемыми архитектурой процессора.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матрицы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N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00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окна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2647"/>
        <w:gridCol w:w="3758"/>
      </w:tblGrid>
      <w:tr w:rsidR="003909BD" w:rsidRPr="003909BD" w:rsidTr="00AB40C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Количество поток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151009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62256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61879</w:t>
            </w:r>
          </w:p>
        </w:tc>
      </w:tr>
    </w:tbl>
    <w:p w:rsidR="00280DDD" w:rsidRPr="003909BD" w:rsidRDefault="00BC5B5D" w:rsidP="002A244E">
      <w:pPr>
        <w:pStyle w:val="CaptionedFigure"/>
        <w:spacing w:after="0" w:line="360" w:lineRule="auto"/>
        <w:ind w:left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1" name="Picture" descr="График времени выполнения при различном количестве пото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количестве потоков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размере матрицы:</w:t>
      </w:r>
    </w:p>
    <w:p w:rsidR="00280DDD" w:rsidRPr="003909BD" w:rsidRDefault="00BC5B5D" w:rsidP="003909BD">
      <w:pPr>
        <w:numPr>
          <w:ilvl w:val="1"/>
          <w:numId w:val="10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величивалось с увеличением размера матрицы, так как увеличивалось количество данных для обработки.</w:t>
      </w:r>
    </w:p>
    <w:p w:rsidR="00280DDD" w:rsidRPr="003909BD" w:rsidRDefault="00BC5B5D" w:rsidP="003909BD">
      <w:pPr>
        <w:numPr>
          <w:ilvl w:val="1"/>
          <w:numId w:val="10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корение алгоритма было более заметным при больших размерах матрицы, так как большее количество данных позволяло более эффективно использовать параллелизм.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токи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Размер окна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2629"/>
        <w:gridCol w:w="3758"/>
      </w:tblGrid>
      <w:tr w:rsidR="003909BD" w:rsidRPr="003909BD" w:rsidTr="00AB40C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р</w:t>
            </w:r>
            <w:proofErr w:type="spellEnd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трицы</w:t>
            </w:r>
            <w:proofErr w:type="spellEnd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04964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07954</w:t>
            </w:r>
          </w:p>
        </w:tc>
      </w:tr>
      <w:tr w:rsidR="003909BD" w:rsidRPr="003909BD" w:rsidTr="00AB40C9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22311</w:t>
            </w:r>
          </w:p>
        </w:tc>
      </w:tr>
    </w:tbl>
    <w:p w:rsidR="00280DDD" w:rsidRPr="003909BD" w:rsidRDefault="00BC5B5D" w:rsidP="002A244E">
      <w:pPr>
        <w:pStyle w:val="CaptionedFigure"/>
        <w:spacing w:after="0" w:line="360" w:lineRule="auto"/>
        <w:ind w:left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2" name="Picture" descr="График времени выполнения при различном размере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размере матрицы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размере окна:</w:t>
      </w:r>
    </w:p>
    <w:p w:rsidR="00280DDD" w:rsidRPr="003909BD" w:rsidRDefault="00BC5B5D" w:rsidP="003909BD">
      <w:pPr>
        <w:numPr>
          <w:ilvl w:val="1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величивалось с увеличением размера окна, так как увеличивалось количество элементов, которые необходимо обрабатывать для каждого элемента матрицы.</w:t>
      </w:r>
    </w:p>
    <w:p w:rsidR="00280DDD" w:rsidRPr="003909BD" w:rsidRDefault="00BC5B5D" w:rsidP="003909BD">
      <w:pPr>
        <w:numPr>
          <w:ilvl w:val="1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корение алгоритма было менее заметным при больших размерах окна, так как увеличивались накладные расходы на сортировку элементов окна.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токи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Размер матрицы (N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0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669"/>
        <w:gridCol w:w="3758"/>
      </w:tblGrid>
      <w:tr w:rsidR="003909BD" w:rsidRPr="003909BD" w:rsidTr="002A244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р окн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 w:rsidTr="002A244E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bookmarkStart w:id="10" w:name="_GoBack"/>
            <w:bookmarkEnd w:id="10"/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12318</w:t>
            </w:r>
          </w:p>
        </w:tc>
      </w:tr>
      <w:tr w:rsidR="003909BD" w:rsidRPr="003909BD" w:rsidTr="002A244E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39672</w:t>
            </w:r>
          </w:p>
        </w:tc>
      </w:tr>
      <w:tr w:rsidR="003909BD" w:rsidRPr="003909BD" w:rsidTr="002A244E">
        <w:trPr>
          <w:jc w:val="center"/>
        </w:trPr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280DDD" w:rsidRPr="003909BD" w:rsidRDefault="00BC5B5D" w:rsidP="00AB40C9">
            <w:pPr>
              <w:pStyle w:val="Compact"/>
              <w:spacing w:before="0" w:after="0" w:line="36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74484</w:t>
            </w:r>
          </w:p>
        </w:tc>
      </w:tr>
    </w:tbl>
    <w:p w:rsidR="00280DDD" w:rsidRPr="003909BD" w:rsidRDefault="00BC5B5D" w:rsidP="002A244E">
      <w:pPr>
        <w:pStyle w:val="CaptionedFigure"/>
        <w:spacing w:after="0" w:line="360" w:lineRule="auto"/>
        <w:ind w:left="709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3" name="Picture" descr="График времени выполнения при различном размер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размере окна</w:t>
      </w:r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Важно понимать, что таблица заполняется случайно сгенерированными числами. Размер таблицы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xN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, размер окна также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xN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(например, при размере окна 3 это 3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3, при размере окна 6 это 6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6).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вывод"/>
      <w:r w:rsidRPr="003909BD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1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езультате выполнения лабораторной работы были приобретены практические навыки в управлении потоками в ОС и обеспечении синхронизации между потоками. Программа успешно создает потоки для наложения медианного фильтра на матрицу и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инхронизирует их работу с помощью барьеров. Были проведены эксперименты по исследованию зависимости ускорения и эффективности алгоритма от входных данных и количества потоков, результаты которых б</w:t>
      </w:r>
      <w:r w:rsidRPr="003909BD">
        <w:rPr>
          <w:color w:val="000000" w:themeColor="text1"/>
          <w:lang w:val="ru-RU"/>
        </w:rPr>
        <w:t>ыли объ</w:t>
      </w:r>
      <w:r w:rsidRPr="003909BD">
        <w:rPr>
          <w:lang w:val="ru-RU"/>
        </w:rPr>
        <w:t>яснены.</w:t>
      </w:r>
    </w:p>
    <w:sectPr w:rsidR="00280DDD" w:rsidRPr="003909BD" w:rsidSect="002A244E">
      <w:footerReference w:type="default" r:id="rId10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1759" w:rsidRDefault="00BC5B5D">
      <w:pPr>
        <w:spacing w:after="0"/>
      </w:pPr>
      <w:r>
        <w:separator/>
      </w:r>
    </w:p>
  </w:endnote>
  <w:endnote w:type="continuationSeparator" w:id="0">
    <w:p w:rsidR="001B1759" w:rsidRDefault="00BC5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281241"/>
      <w:docPartObj>
        <w:docPartGallery w:val="Page Numbers (Bottom of Page)"/>
        <w:docPartUnique/>
      </w:docPartObj>
    </w:sdtPr>
    <w:sdtEndPr/>
    <w:sdtContent>
      <w:p w:rsidR="002A244E" w:rsidRDefault="002A244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2A244E" w:rsidRDefault="002A244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DDD" w:rsidRDefault="00BC5B5D">
      <w:r>
        <w:separator/>
      </w:r>
    </w:p>
  </w:footnote>
  <w:footnote w:type="continuationSeparator" w:id="0">
    <w:p w:rsidR="00280DDD" w:rsidRDefault="00BC5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3A056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AE3026C"/>
    <w:multiLevelType w:val="hybridMultilevel"/>
    <w:tmpl w:val="5402241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DAA6A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78243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1759"/>
    <w:rsid w:val="00280DDD"/>
    <w:rsid w:val="002A244E"/>
    <w:rsid w:val="003909BD"/>
    <w:rsid w:val="004E29B3"/>
    <w:rsid w:val="00590D07"/>
    <w:rsid w:val="00784D58"/>
    <w:rsid w:val="008D6863"/>
    <w:rsid w:val="00AB40C9"/>
    <w:rsid w:val="00B86B75"/>
    <w:rsid w:val="00BC48D5"/>
    <w:rsid w:val="00BC5B5D"/>
    <w:rsid w:val="00C36279"/>
    <w:rsid w:val="00DA14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EFBEB1"/>
  <w15:docId w15:val="{AEA3B9B3-0C08-4EA8-B48D-B6E8C75DB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2A244E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2A244E"/>
  </w:style>
  <w:style w:type="paragraph" w:styleId="af1">
    <w:name w:val="footer"/>
    <w:basedOn w:val="a"/>
    <w:link w:val="af2"/>
    <w:uiPriority w:val="99"/>
    <w:unhideWhenUsed/>
    <w:rsid w:val="002A244E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2A24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9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752</Words>
  <Characters>4287</Characters>
  <Application>Microsoft Office Word</Application>
  <DocSecurity>0</DocSecurity>
  <Lines>35</Lines>
  <Paragraphs>10</Paragraphs>
  <ScaleCrop>false</ScaleCrop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6</cp:revision>
  <dcterms:created xsi:type="dcterms:W3CDTF">2024-12-27T23:32:00Z</dcterms:created>
  <dcterms:modified xsi:type="dcterms:W3CDTF">2024-12-28T09:20:00Z</dcterms:modified>
</cp:coreProperties>
</file>